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00DD" w:rsidRDefault="00E200DD" w:rsidP="00E200DD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Week1:</w:t>
      </w:r>
    </w:p>
    <w:p w:rsidR="00E200DD" w:rsidRDefault="00E200DD" w:rsidP="00E200DD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Week2:</w:t>
      </w:r>
    </w:p>
    <w:p w:rsidR="00E200DD" w:rsidRDefault="00E200DD" w:rsidP="00E200DD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Week3:</w:t>
      </w:r>
    </w:p>
    <w:p w:rsidR="00E200DD" w:rsidRDefault="00E200DD" w:rsidP="00E200DD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Week 4: Develop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ing fraternities list screen, PG</w:t>
      </w:r>
      <w:bookmarkStart w:id="0" w:name="_GoBack"/>
      <w:bookmarkEnd w:id="0"/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team screen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5: Client Demo 2, test &amp; resolve issues, identify deliverables for Demo 3</w:t>
      </w: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 - Milestone 1(50% complete)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6: Developing report screen, alert screen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7: Fix issues and set environment for a demo. Document the deliverables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 xml:space="preserve">Week 8: Work on </w:t>
      </w:r>
      <w:proofErr w:type="spellStart"/>
      <w:r>
        <w:rPr>
          <w:rFonts w:ascii="Helvetica" w:eastAsia="Times New Roman" w:hAnsi="Helvetica" w:cs="Helvetica"/>
          <w:color w:val="333333"/>
          <w:sz w:val="21"/>
          <w:szCs w:val="21"/>
        </w:rPr>
        <w:t>mid term</w:t>
      </w:r>
      <w:proofErr w:type="spellEnd"/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presentation &amp; Client Demo 3, testing and fixing issues, list deliverables for demo 4</w:t>
      </w: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 - Milestone 2(80% complete)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9: Developing report and alert screen . Work on Client Demo 4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10: Client Demo 4 &amp; resolve issues. Identify deliverables for Demo 5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11: Hit the API so that host user gets the information about the issue, API also serve as a database for login details for both basic and host user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12: Client Demo 5. Work on project documentation</w:t>
      </w: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 - Milestone 3(100% complete)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13: Fixing the issues. Work on deploying the project on production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14: Commit the source code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15: Delivering project &amp; start working on project completion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16: Close the project</w:t>
      </w:r>
    </w:p>
    <w:p w:rsidR="000C1D43" w:rsidRDefault="000C1D43"/>
    <w:sectPr w:rsidR="000C1D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0NDazMDQ3MrAwszBX0lEKTi0uzszPAykwrAUAGj2YYSwAAAA="/>
  </w:docVars>
  <w:rsids>
    <w:rsidRoot w:val="00054F81"/>
    <w:rsid w:val="00054F81"/>
    <w:rsid w:val="000C1D43"/>
    <w:rsid w:val="00BF4287"/>
    <w:rsid w:val="00E20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CC71C"/>
  <w15:chartTrackingRefBased/>
  <w15:docId w15:val="{6AFB00B3-1ED4-46D7-83EF-73E67C988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200DD"/>
    <w:pPr>
      <w:spacing w:line="256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4</Words>
  <Characters>881</Characters>
  <Application>Microsoft Office Word</Application>
  <DocSecurity>0</DocSecurity>
  <Lines>7</Lines>
  <Paragraphs>2</Paragraphs>
  <ScaleCrop>false</ScaleCrop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11-30T15:34:00Z</dcterms:created>
  <dcterms:modified xsi:type="dcterms:W3CDTF">2016-11-30T15:35:00Z</dcterms:modified>
</cp:coreProperties>
</file>